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1D03B3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1D03B3" w:rsidRPr="00DE7D30" w:rsidRDefault="001D03B3" w:rsidP="001D03B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50CD710" w:rsidR="001D03B3" w:rsidRPr="00DE7D30" w:rsidRDefault="00690CA9" w:rsidP="001D03B3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1D03B3" w:rsidRPr="00FD0E61">
                <w:rPr>
                  <w:rStyle w:val="Hyperlink"/>
                  <w:rFonts w:ascii="Arial" w:hAnsi="Arial" w:cs="Arial"/>
                </w:rPr>
                <w:t>Current Perspectives in Agriculture and Food Science</w:t>
              </w:r>
            </w:hyperlink>
          </w:p>
        </w:tc>
      </w:tr>
      <w:tr w:rsidR="001D03B3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1D03B3" w:rsidRPr="00DE7D30" w:rsidRDefault="001D03B3" w:rsidP="001D03B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1152828" w:rsidR="001D03B3" w:rsidRPr="00DE7D30" w:rsidRDefault="001D03B3" w:rsidP="001D03B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Pr="00170BBC">
              <w:rPr>
                <w:rFonts w:ascii="Arial" w:hAnsi="Arial" w:cs="Arial"/>
                <w:b/>
                <w:bCs/>
                <w:szCs w:val="28"/>
                <w:lang w:val="en-GB"/>
              </w:rPr>
              <w:t>3659</w:t>
            </w:r>
          </w:p>
        </w:tc>
      </w:tr>
      <w:tr w:rsidR="001D03B3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1D03B3" w:rsidRPr="00DE7D30" w:rsidRDefault="001D03B3" w:rsidP="001D03B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126C558" w:rsidR="001D03B3" w:rsidRPr="00DE7D30" w:rsidRDefault="001D03B3" w:rsidP="001D03B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70BBC">
              <w:rPr>
                <w:rFonts w:ascii="Arial" w:hAnsi="Arial" w:cs="Arial"/>
                <w:b/>
                <w:szCs w:val="28"/>
                <w:lang w:val="en-GB"/>
              </w:rPr>
              <w:t>CORRELATION AND PATH COEFFICIENT STUDIES FOR GRAIN YIELD AND OTHER YIELD ATTRIBUTES ON AROMATIC SHORT GRAIN RICE (Oryza sativa L.) GENOTYPES</w:t>
            </w:r>
          </w:p>
        </w:tc>
      </w:tr>
      <w:tr w:rsidR="001D03B3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1D03B3" w:rsidRPr="00DE7D30" w:rsidRDefault="001D03B3" w:rsidP="001D03B3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B9E24CE" w:rsidR="001D03B3" w:rsidRPr="00DE7D30" w:rsidRDefault="001D03B3" w:rsidP="001D03B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P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690CA9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8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10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690CA9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1026" style="position:absolute;left:0;text-align:left;margin-left:-9.6pt;margin-top:14.25pt;width:1071.35pt;height:209.3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125947C" w14:textId="7EEA644C" w:rsidR="00170BBC" w:rsidRDefault="00170BBC" w:rsidP="00170BB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170BBC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International Journal of Agriculture Sciences</w:t>
                  </w: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170BBC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Volume 8, Issue 51, 2016</w:t>
                  </w:r>
                </w:p>
                <w:p w14:paraId="7F4310B0" w14:textId="77777777" w:rsidR="00170BBC" w:rsidRDefault="00170BBC" w:rsidP="00170BB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</w:p>
                <w:p w14:paraId="57E24C8C" w14:textId="5EDBD1FB" w:rsidR="00E03C32" w:rsidRDefault="005757CF" w:rsidP="00170BB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170BBC" w:rsidRPr="00170BBC">
                    <w:rPr>
                      <w:rFonts w:ascii="Cambria" w:eastAsia="Times New Roman" w:hAnsi="Cambria" w:cs="Times New Roman"/>
                      <w:color w:val="000000"/>
                      <w:sz w:val="22"/>
                      <w:szCs w:val="22"/>
                      <w:u w:val="single"/>
                      <w:lang w:val="en-US"/>
                    </w:rPr>
                    <w:t xml:space="preserve"> </w:t>
                  </w:r>
                  <w:hyperlink r:id="rId11" w:tgtFrame="_blank" w:history="1">
                    <w:r w:rsidR="00170BBC" w:rsidRPr="00170BB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bioinfopublication.org/pages/article.php?id=BIA0003057</w:t>
                    </w:r>
                  </w:hyperlink>
                </w:p>
                <w:p w14:paraId="16DFB9D2" w14:textId="77777777" w:rsidR="00170BBC" w:rsidRPr="007B54A4" w:rsidRDefault="00170BBC" w:rsidP="00170BB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5B2D871" w:rsidR="00F1171E" w:rsidRPr="001D03B3" w:rsidRDefault="005829D3" w:rsidP="007222C8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 w:val="28"/>
                <w:szCs w:val="20"/>
                <w:lang w:val="en-GB"/>
              </w:rPr>
            </w:pPr>
            <w:r w:rsidRPr="001D03B3">
              <w:rPr>
                <w:rFonts w:asciiTheme="minorHAnsi" w:hAnsiTheme="minorHAnsi" w:cstheme="minorHAnsi"/>
                <w:b/>
                <w:w w:val="70"/>
                <w:sz w:val="28"/>
              </w:rPr>
              <w:t>The present study was carried out on Aromatic short grain rice genotypes tested under Advance Varietal Trial-Two (AVT-2) consisting of total 11 entries</w:t>
            </w:r>
            <w:r w:rsidRPr="001D03B3">
              <w:rPr>
                <w:rFonts w:asciiTheme="minorHAnsi" w:hAnsiTheme="minorHAnsi" w:cstheme="minorHAnsi"/>
                <w:b/>
                <w:spacing w:val="1"/>
                <w:w w:val="70"/>
                <w:sz w:val="28"/>
              </w:rPr>
              <w:t xml:space="preserve"> </w:t>
            </w:r>
            <w:r w:rsidRPr="001D03B3">
              <w:rPr>
                <w:rFonts w:asciiTheme="minorHAnsi" w:hAnsiTheme="minorHAnsi" w:cstheme="minorHAnsi"/>
                <w:b/>
                <w:w w:val="70"/>
                <w:sz w:val="28"/>
              </w:rPr>
              <w:t>along with three checks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9260ACB" w:rsidR="00F1171E" w:rsidRPr="00900E9B" w:rsidRDefault="005829D3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BE429A2" w:rsidR="00F1171E" w:rsidRPr="00900E9B" w:rsidRDefault="005829D3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Som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correctione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needed (mentioned in the manuscript)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1B1DD9C9" w:rsidR="00F1171E" w:rsidRPr="00900E9B" w:rsidRDefault="005829D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7D373F9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338B4C1" w:rsidR="00F1171E" w:rsidRPr="00900E9B" w:rsidRDefault="005829D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117B4DEC" w:rsidR="00F1171E" w:rsidRPr="00900E9B" w:rsidRDefault="005829D3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F85A06" w:rsidRPr="00340561" w14:paraId="0DAA7A16" w14:textId="77777777" w:rsidTr="00247DF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D3A05" w14:textId="77777777" w:rsidR="00F85A06" w:rsidRPr="00340561" w:rsidRDefault="00F85A06" w:rsidP="00247DF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A47C056" w14:textId="77777777" w:rsidR="00F85A06" w:rsidRPr="00340561" w:rsidRDefault="00F85A06" w:rsidP="00247DF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85A06" w:rsidRPr="00340561" w14:paraId="7CD63914" w14:textId="77777777" w:rsidTr="00247DF4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A6579" w14:textId="77777777" w:rsidR="00F85A06" w:rsidRPr="00340561" w:rsidRDefault="00F85A06" w:rsidP="00247D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B3B7BC" w14:textId="77777777" w:rsidR="00F85A06" w:rsidRPr="00340561" w:rsidRDefault="00F85A06" w:rsidP="00247DF4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5C9C8CE6" w14:textId="77777777" w:rsidR="00F85A06" w:rsidRPr="00340561" w:rsidRDefault="00F85A06" w:rsidP="00247DF4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F85A06" w:rsidRPr="00340561" w14:paraId="39CD7678" w14:textId="77777777" w:rsidTr="00247DF4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8B930" w14:textId="77777777" w:rsidR="00F85A06" w:rsidRPr="00340561" w:rsidRDefault="00F85A06" w:rsidP="00247DF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3C54946" w14:textId="77777777" w:rsidR="00F85A06" w:rsidRPr="00340561" w:rsidRDefault="00F85A06" w:rsidP="00247D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8A5F2" w14:textId="77777777" w:rsidR="00F85A06" w:rsidRPr="00340561" w:rsidRDefault="00F85A06" w:rsidP="00247DF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7523127F" w14:textId="77777777" w:rsidR="00F85A06" w:rsidRPr="00340561" w:rsidRDefault="00F85A06" w:rsidP="00247D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898D51" w14:textId="77777777" w:rsidR="00F85A06" w:rsidRPr="00340561" w:rsidRDefault="00F85A06" w:rsidP="00247D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00FF4DF2" w14:textId="77777777" w:rsidR="00F85A06" w:rsidRPr="00340561" w:rsidRDefault="00F85A06" w:rsidP="00247D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5DF782" w14:textId="77777777" w:rsidR="00F85A06" w:rsidRPr="00340561" w:rsidRDefault="00F85A06" w:rsidP="00247D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8ED11B6" w14:textId="77777777" w:rsidR="00F85A06" w:rsidRPr="00340561" w:rsidRDefault="00F85A06" w:rsidP="00247DF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A469D1B" w14:textId="77777777" w:rsidR="00F85A06" w:rsidRDefault="00F85A06" w:rsidP="00F85A06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F85A06" w:rsidRPr="00375011" w14:paraId="715CDB80" w14:textId="77777777" w:rsidTr="00247DF4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5E18A" w14:textId="77777777" w:rsidR="00F85A06" w:rsidRPr="00375011" w:rsidRDefault="00F85A06" w:rsidP="00247DF4"/>
          <w:p w14:paraId="56AA1E9C" w14:textId="77777777" w:rsidR="00F85A06" w:rsidRPr="00375011" w:rsidRDefault="00F85A06" w:rsidP="00247DF4"/>
          <w:p w14:paraId="57651858" w14:textId="77777777" w:rsidR="00F85A06" w:rsidRPr="00375011" w:rsidRDefault="00F85A06" w:rsidP="00247DF4">
            <w:pPr>
              <w:rPr>
                <w:bCs/>
                <w:u w:val="single"/>
                <w:lang w:val="en-GB"/>
              </w:rPr>
            </w:pPr>
          </w:p>
          <w:p w14:paraId="5C63C15B" w14:textId="77777777" w:rsidR="00F85A06" w:rsidRPr="00375011" w:rsidRDefault="00F85A06" w:rsidP="00247DF4">
            <w:pPr>
              <w:rPr>
                <w:bCs/>
                <w:u w:val="single"/>
                <w:lang w:val="en-GB"/>
              </w:rPr>
            </w:pPr>
          </w:p>
          <w:p w14:paraId="79FDB4A5" w14:textId="77777777" w:rsidR="00F85A06" w:rsidRPr="00375011" w:rsidRDefault="00F85A06" w:rsidP="00247DF4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t>Reviewer Details:</w:t>
            </w:r>
          </w:p>
          <w:p w14:paraId="1508100F" w14:textId="77777777" w:rsidR="00F85A06" w:rsidRPr="00375011" w:rsidRDefault="00F85A06" w:rsidP="00247DF4">
            <w:pPr>
              <w:rPr>
                <w:bCs/>
                <w:u w:val="single"/>
                <w:lang w:val="en-GB"/>
              </w:rPr>
            </w:pPr>
          </w:p>
        </w:tc>
      </w:tr>
      <w:tr w:rsidR="00F85A06" w:rsidRPr="00375011" w14:paraId="0469B47B" w14:textId="77777777" w:rsidTr="00247DF4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DA55B" w14:textId="77777777" w:rsidR="00F85A06" w:rsidRPr="00375011" w:rsidRDefault="00F85A06" w:rsidP="00247DF4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D3E3F" w14:textId="77777777" w:rsidR="00F85A06" w:rsidRPr="004509AA" w:rsidRDefault="00F85A06" w:rsidP="00247DF4">
            <w:pPr>
              <w:rPr>
                <w:b/>
                <w:bCs/>
              </w:rPr>
            </w:pPr>
            <w:r w:rsidRPr="004509AA">
              <w:rPr>
                <w:b/>
                <w:bCs/>
              </w:rPr>
              <w:t xml:space="preserve">Anonymous reviewer (Only for this stage as per </w:t>
            </w:r>
            <w:r>
              <w:rPr>
                <w:b/>
                <w:bCs/>
              </w:rPr>
              <w:t>R</w:t>
            </w:r>
            <w:r w:rsidRPr="004509AA">
              <w:rPr>
                <w:b/>
                <w:bCs/>
              </w:rPr>
              <w:t>eview policy)</w:t>
            </w:r>
          </w:p>
        </w:tc>
      </w:tr>
      <w:tr w:rsidR="00F85A06" w:rsidRPr="00375011" w14:paraId="7D3B82C9" w14:textId="77777777" w:rsidTr="00247DF4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D91FF" w14:textId="77777777" w:rsidR="00F85A06" w:rsidRPr="00375011" w:rsidRDefault="00F85A06" w:rsidP="00247DF4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6D022" w14:textId="77777777" w:rsidR="00F85A06" w:rsidRPr="00375011" w:rsidRDefault="00F85A06" w:rsidP="00247DF4">
            <w:pPr>
              <w:rPr>
                <w:b/>
                <w:bCs/>
                <w:lang w:val="en-GB"/>
              </w:rPr>
            </w:pPr>
          </w:p>
        </w:tc>
      </w:tr>
    </w:tbl>
    <w:p w14:paraId="6F15626F" w14:textId="77777777" w:rsidR="00F85A06" w:rsidRDefault="00F85A06" w:rsidP="00F85A06"/>
    <w:p w14:paraId="226E41A0" w14:textId="77777777" w:rsidR="00F85A06" w:rsidRDefault="00F85A06" w:rsidP="00F85A06"/>
    <w:p w14:paraId="7AD84FFE" w14:textId="77777777" w:rsidR="00F85A06" w:rsidRPr="00401400" w:rsidRDefault="00F85A06" w:rsidP="00F85A06"/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  <w:bookmarkStart w:id="0" w:name="_GoBack"/>
      <w:bookmarkEnd w:id="0"/>
    </w:p>
    <w:sectPr w:rsidR="00F1171E" w:rsidRPr="00900E9B" w:rsidSect="0017545C">
      <w:headerReference w:type="default" r:id="rId12"/>
      <w:footerReference w:type="default" r:id="rId13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B9E166" w14:textId="77777777" w:rsidR="00690CA9" w:rsidRPr="0000007A" w:rsidRDefault="00690CA9" w:rsidP="0099583E">
      <w:r>
        <w:separator/>
      </w:r>
    </w:p>
  </w:endnote>
  <w:endnote w:type="continuationSeparator" w:id="0">
    <w:p w14:paraId="0DAF1EBD" w14:textId="77777777" w:rsidR="00690CA9" w:rsidRPr="0000007A" w:rsidRDefault="00690CA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E8FA50" w14:textId="77777777" w:rsidR="00690CA9" w:rsidRPr="0000007A" w:rsidRDefault="00690CA9" w:rsidP="0099583E">
      <w:r>
        <w:separator/>
      </w:r>
    </w:p>
  </w:footnote>
  <w:footnote w:type="continuationSeparator" w:id="0">
    <w:p w14:paraId="34150DF3" w14:textId="77777777" w:rsidR="00690CA9" w:rsidRPr="0000007A" w:rsidRDefault="00690CA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0BBC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03B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57F9E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366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29D3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084D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CA9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6126"/>
    <w:rsid w:val="00780B67"/>
    <w:rsid w:val="00781D07"/>
    <w:rsid w:val="007A0CF9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5A2A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5A06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general-editorial-policy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perspectives-in-agriculture-and-food-science-vol-1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ioinfopublication.org/pages/article.php?id=BIA0003057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1.reviewerhub.org/book-benefits-for-review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peer-review-comments-approval-policy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510</Words>
  <Characters>291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1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19</cp:lastModifiedBy>
  <cp:revision>95</cp:revision>
  <dcterms:created xsi:type="dcterms:W3CDTF">2023-08-30T09:21:00Z</dcterms:created>
  <dcterms:modified xsi:type="dcterms:W3CDTF">2024-11-23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